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21ac4b1b92916958342ebb96dded49e1457f6a9"/>
    <w:p>
      <w:pPr>
        <w:pStyle w:val="Heading1"/>
      </w:pPr>
      <w:r>
        <w:t xml:space="preserve">Cover Letter for Pharmacist Position in Pakistan Karachi</w:t>
      </w:r>
    </w:p>
    <w:p>
      <w:pPr>
        <w:pStyle w:val="FirstParagraph"/>
      </w:pPr>
      <w:r>
        <w:t xml:space="preserve">Dear [Hiring Manager's Name],</w:t>
      </w:r>
    </w:p>
    <w:p>
      <w:pPr>
        <w:pStyle w:val="BodyText"/>
      </w:pPr>
      <w:r>
        <w:t xml:space="preserve">I am writing to express my sincere interest in the Pharmacist position at [Pharmacy Name or Organization] in Karachi, Pakistan. As a dedicated and experienced pharmacist with a strong commitment to patient care and pharmaceutical excellence, I am eager to contribute my skills and knowledge to your esteemed organization. Karachi, being the financial and commercial hub of Pakistan, presents a unique opportunity to serve a diverse population while upholding the highest standards of pharmacy practice. My professional background, coupled with my understanding of the local healthcare landscape in Pakistan, makes me an ideal candidate for this role.</w:t>
      </w:r>
    </w:p>
    <w:p>
      <w:pPr>
        <w:pStyle w:val="BodyText"/>
      </w:pPr>
      <w:r>
        <w:t xml:space="preserve">With over [X years] of experience in pharmacy, I have developed a deep passion for ensuring safe and effective medication management. My journey as a Pharmacist began with a strong academic foundation, including [mention degree or certification, e.g., "a Bachelor of Pharmacy from the University of Karachi"]. This education equipped me with the technical expertise to handle prescription medications, manage inventory, and provide patient counseling. However, it is my hands-on experience in various pharmacy settings that has truly shaped my approach to this profession.</w:t>
      </w:r>
    </w:p>
    <w:p>
      <w:pPr>
        <w:pStyle w:val="BodyText"/>
      </w:pPr>
      <w:r>
        <w:t xml:space="preserve">In [previous workplace or role], I was responsible for dispensing medications, verifying prescriptions for accuracy, and ensuring compliance with the regulations set by the Pharmacy Council of Pakistan. I also played a key role in educating patients about their medications, including dosage instructions, potential side effects, and drug interactions. My ability to communicate complex medical information in an accessible way has earned me positive feedback from both colleagues and patients. In Karachi's bustling urban environment, where healthcare demands are high and patient expectations are diverse, I have learned to balance efficiency with compassion.</w:t>
      </w:r>
    </w:p>
    <w:p>
      <w:pPr>
        <w:pStyle w:val="BodyText"/>
      </w:pPr>
      <w:r>
        <w:t xml:space="preserve">One of the aspects that makes working as a Pharmacist in Pakistan Karachi particularly rewarding is the opportunity to address the unique challenges of this region. Karachi’s population is highly diverse, with varying healthcare needs and cultural considerations. As a Pharmacist, I understand the importance of tailoring my services to meet these needs while adhering to local regulations and ethical guidelines. For instance, I have experience working with community pharmacies that cater to underserved areas, where access to quality healthcare can be limited. This experience has reinforced my belief in the critical role pharmacists play in bridging gaps in healthcare delivery.</w:t>
      </w:r>
    </w:p>
    <w:p>
      <w:pPr>
        <w:pStyle w:val="BodyText"/>
      </w:pPr>
      <w:r>
        <w:t xml:space="preserve">Moreover, Karachi’s pharmaceutical sector is rapidly evolving, with a growing emphasis on technology and data-driven practices. I have kept myself updated on advancements such as electronic prescribing systems and pharmacy management software, which are increasingly being adopted across Pakistan. My ability to adapt to new tools and technologies ensures that I can contribute to the efficiency and modernization of your pharmacy operations. Additionally, I am well-versed in the regulatory framework governing pharmaceutical practices in Pakistan, including the Drug Act 1967 and guidelines from the Pharmacy Council of Pakistan.</w:t>
      </w:r>
    </w:p>
    <w:p>
      <w:pPr>
        <w:pStyle w:val="BodyText"/>
      </w:pPr>
      <w:r>
        <w:t xml:space="preserve">What sets me apart as a Pharmacist is my unwavering dedication to patient safety and community health. In Karachi, where misinformation about medications can be widespread, I have taken initiative to conduct health awareness campaigns in collaboration with local organizations. These efforts have included workshops on proper medication use, the dangers of self-medication, and the importance of adhering to prescription instructions. Such initiatives align with my goal of empowering patients to take an active role in their healthcare journey.</w:t>
      </w:r>
    </w:p>
    <w:p>
      <w:pPr>
        <w:pStyle w:val="BodyText"/>
      </w:pPr>
      <w:r>
        <w:t xml:space="preserve">Furthermore, I thrive in dynamic and fast-paced environments, which are common in Karachi’s pharmacy settings. Whether it is managing a high volume of prescriptions during peak hours or troubleshooting medication-related issues for patients, I remain focused on delivering exceptional service. My attention to detail ensures that every prescription is filled accurately, while my interpersonal skills allow me to build trust with patients and their families. In a city as vibrant and diverse as Karachi, the ability to connect with people from different backgrounds is essential—and I am proud of my track record in doing so.</w:t>
      </w:r>
    </w:p>
    <w:p>
      <w:pPr>
        <w:pStyle w:val="BodyText"/>
      </w:pPr>
      <w:r>
        <w:t xml:space="preserve">I am particularly drawn to [Pharmacy Name or Organization] because of its reputation for [mention something specific about the organization, e.g., "commitment to patient-centered care" or "innovative approach to pharmacy services"]. I believe that my expertise in pharmaceutical operations, combined with my passion for improving public health, aligns perfectly with your mission. I am confident that I can contribute meaningfully to your team by ensuring the highest standards of service and safety for patients in Karachi.</w:t>
      </w:r>
    </w:p>
    <w:p>
      <w:pPr>
        <w:pStyle w:val="BodyText"/>
      </w:pPr>
      <w:r>
        <w:t xml:space="preserve">Thank you for considering my application. I would welcome the opportunity to discuss how my skills and experiences can benefit your pharmacy. Please feel free to contact me at [your phone number] or [your email address] at your earliest convenience. I am available for an interview at your convenience and am eager to contribute to the success of [Pharmacy Name o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Pakistan Karachi</dc:title>
  <dc:creator/>
  <cp:keywords/>
  <dcterms:created xsi:type="dcterms:W3CDTF">2026-07-21T10:38:53Z</dcterms:created>
  <dcterms:modified xsi:type="dcterms:W3CDTF">2026-07-21T10:38:53Z</dcterms:modified>
</cp:coreProperties>
</file>

<file path=docProps/custom.xml><?xml version="1.0" encoding="utf-8"?>
<Properties xmlns="http://schemas.openxmlformats.org/officeDocument/2006/custom-properties" xmlns:vt="http://schemas.openxmlformats.org/officeDocument/2006/docPropsVTypes"/>
</file>